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63711C84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491577" w:rsidRPr="007B4E4E">
        <w:rPr>
          <w:rFonts w:ascii="Times New Roman" w:hAnsi="Times New Roman" w:cs="Times New Roman"/>
          <w:i/>
          <w:iCs/>
          <w:sz w:val="36"/>
          <w:szCs w:val="36"/>
        </w:rPr>
        <w:t>Programming General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4A43D44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B244EA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091A200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405B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405B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AFF1173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01AD560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03B70A7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372CB74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2FBBD525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3BA81F0A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FC7DC6" w14:textId="77777777" w:rsidR="00B405BB" w:rsidRPr="00122FEE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22F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  <w:r w:rsidR="003D2220" w:rsidRPr="00122F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</w:t>
            </w:r>
          </w:p>
          <w:p w14:paraId="22C1A284" w14:textId="0993893C" w:rsidR="003D2220" w:rsidRPr="00122FEE" w:rsidRDefault="003D2220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2FEE">
              <w:rPr>
                <w:rFonts w:ascii="Calibri" w:hAnsi="Calibri" w:cs="Calibri"/>
                <w:sz w:val="22"/>
                <w:szCs w:val="24"/>
              </w:rPr>
              <w:t>CSIS 111B</w:t>
            </w:r>
          </w:p>
        </w:tc>
        <w:tc>
          <w:tcPr>
            <w:tcW w:w="5870" w:type="dxa"/>
          </w:tcPr>
          <w:p w14:paraId="7AE940A0" w14:textId="77777777" w:rsidR="00B405BB" w:rsidRPr="00122FEE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22FEE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  <w:r w:rsidR="003D2220" w:rsidRPr="00122FE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798454FA" w14:textId="63DDBCB8" w:rsidR="003D2220" w:rsidRPr="00122FEE" w:rsidRDefault="003D2220" w:rsidP="003D2220">
            <w:pPr>
              <w:pStyle w:val="TableParagraph"/>
              <w:spacing w:before="0"/>
              <w:ind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2FEE">
              <w:rPr>
                <w:rFonts w:asciiTheme="minorHAnsi" w:hAnsiTheme="minorHAnsi" w:cstheme="minorHAnsi"/>
                <w:sz w:val="22"/>
                <w:szCs w:val="24"/>
              </w:rPr>
              <w:t>Fundamentals of Computer Programming</w:t>
            </w:r>
          </w:p>
        </w:tc>
        <w:tc>
          <w:tcPr>
            <w:tcW w:w="1313" w:type="dxa"/>
          </w:tcPr>
          <w:p w14:paraId="64BCEF68" w14:textId="6381E1EC" w:rsidR="00B405BB" w:rsidRPr="006265EE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6265EE">
              <w:rPr>
                <w:rFonts w:ascii="Calibri" w:hAnsi="Calibri" w:cs="Calibri"/>
                <w:b/>
                <w:bCs/>
                <w:color w:val="000000"/>
                <w:sz w:val="22"/>
                <w:szCs w:val="24"/>
              </w:rPr>
              <w:t>3</w:t>
            </w:r>
          </w:p>
        </w:tc>
      </w:tr>
      <w:tr w:rsidR="00B405BB" w14:paraId="3ACA13E4" w14:textId="77777777" w:rsidTr="004E328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405BB" w:rsidRPr="004E328E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E328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08BEE7D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1A88C70F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FBB31D4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265E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265EE" w:rsidRPr="008E1CE1" w:rsidRDefault="006265EE" w:rsidP="006265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0D715CE" w:rsidR="006265EE" w:rsidRPr="00122FEE" w:rsidRDefault="006265EE" w:rsidP="006265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2FEE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03571DB6" w14:textId="654BD86F" w:rsidR="006265EE" w:rsidRPr="00122FEE" w:rsidRDefault="006265EE" w:rsidP="006265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2FEE">
              <w:rPr>
                <w:rFonts w:asciiTheme="minorHAnsi" w:hAnsiTheme="minorHAnsi" w:cstheme="minorHAnsi"/>
                <w:color w:val="000000"/>
                <w:sz w:val="22"/>
              </w:rPr>
              <w:t>C++ Programming - Level 1</w:t>
            </w:r>
          </w:p>
        </w:tc>
        <w:tc>
          <w:tcPr>
            <w:tcW w:w="1313" w:type="dxa"/>
          </w:tcPr>
          <w:p w14:paraId="401B7A34" w14:textId="049D3C47" w:rsidR="006265EE" w:rsidRPr="006265EE" w:rsidRDefault="006265EE" w:rsidP="006265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231F20"/>
                <w:sz w:val="22"/>
                <w:szCs w:val="24"/>
              </w:rPr>
            </w:pPr>
            <w:r w:rsidRPr="006265EE">
              <w:rPr>
                <w:rFonts w:asciiTheme="minorHAnsi" w:hAnsiTheme="minorHAnsi" w:cstheme="minorHAnsi"/>
                <w:b/>
                <w:bCs/>
                <w:color w:val="000000"/>
                <w:sz w:val="22"/>
              </w:rPr>
              <w:t>3</w:t>
            </w:r>
          </w:p>
        </w:tc>
      </w:tr>
      <w:tr w:rsidR="0049157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CB59A5A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0F00C9FB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47C300E5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9157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8E77803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1168D2B9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World Regional Geography</w:t>
            </w:r>
          </w:p>
        </w:tc>
        <w:tc>
          <w:tcPr>
            <w:tcW w:w="1313" w:type="dxa"/>
          </w:tcPr>
          <w:p w14:paraId="7B69753E" w14:textId="36041FEF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91577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BAAD35C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115C0398" w14:textId="5AC30AAF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12028B2E" w14:textId="7F9C5309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91577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66D4C47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BA2ADEA" w14:textId="6DBE2953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AF6D1F0" w14:textId="6009D01D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265EE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265EE" w:rsidRPr="008E1CE1" w:rsidRDefault="006265EE" w:rsidP="006265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7E3C457" w:rsidR="006265EE" w:rsidRPr="00122FEE" w:rsidRDefault="006265EE" w:rsidP="006265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22F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77F03C9B" w:rsidR="006265EE" w:rsidRPr="00122FEE" w:rsidRDefault="006265EE" w:rsidP="006265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22FEE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56520204" w:rsidR="006265EE" w:rsidRPr="006265EE" w:rsidRDefault="006265EE" w:rsidP="006265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6265EE">
              <w:rPr>
                <w:rFonts w:ascii="Calibri" w:hAnsi="Calibri" w:cs="Calibri"/>
                <w:b/>
                <w:bCs/>
                <w:color w:val="000000"/>
                <w:sz w:val="22"/>
                <w:szCs w:val="24"/>
              </w:rPr>
              <w:t>3</w:t>
            </w:r>
          </w:p>
        </w:tc>
      </w:tr>
      <w:tr w:rsidR="006265EE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265EE" w:rsidRPr="008E1CE1" w:rsidRDefault="006265EE" w:rsidP="006265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C0B9C84" w:rsidR="006265EE" w:rsidRPr="00491577" w:rsidRDefault="006265EE" w:rsidP="006265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179A7923" w14:textId="10E1B37C" w:rsidR="006265EE" w:rsidRPr="00491577" w:rsidRDefault="006265EE" w:rsidP="006265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C++ Programming - Level 2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C25F3EE" w14:textId="6FC7E4DF" w:rsidR="006265EE" w:rsidRPr="00491577" w:rsidRDefault="006265EE" w:rsidP="006265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265EE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265EE" w:rsidRPr="008E1CE1" w:rsidRDefault="006265EE" w:rsidP="006265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D9C2675" w14:textId="77777777" w:rsidR="006265EE" w:rsidRPr="00491577" w:rsidRDefault="006265EE" w:rsidP="006265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00 or</w:t>
            </w:r>
          </w:p>
          <w:p w14:paraId="09994A1B" w14:textId="7A7C35A9" w:rsidR="006265EE" w:rsidRPr="00491577" w:rsidRDefault="006265EE" w:rsidP="006265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1036D848" w14:textId="77777777" w:rsidR="006265EE" w:rsidRPr="00491577" w:rsidRDefault="006265EE" w:rsidP="006265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Human Biology or </w:t>
            </w:r>
          </w:p>
          <w:p w14:paraId="58BCA94D" w14:textId="23140B97" w:rsidR="006265EE" w:rsidRPr="00491577" w:rsidRDefault="006265EE" w:rsidP="006265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Topics in Biology</w:t>
            </w:r>
          </w:p>
        </w:tc>
        <w:tc>
          <w:tcPr>
            <w:tcW w:w="1313" w:type="dxa"/>
          </w:tcPr>
          <w:p w14:paraId="58B7D15A" w14:textId="414E3509" w:rsidR="006265EE" w:rsidRPr="00491577" w:rsidRDefault="006265EE" w:rsidP="006265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4</w:t>
            </w:r>
          </w:p>
        </w:tc>
      </w:tr>
      <w:tr w:rsidR="006265EE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265EE" w:rsidRPr="008E1CE1" w:rsidRDefault="006265EE" w:rsidP="006265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6CA8513" w:rsidR="006265EE" w:rsidRPr="00491577" w:rsidRDefault="006265EE" w:rsidP="006265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60</w:t>
            </w:r>
          </w:p>
        </w:tc>
        <w:tc>
          <w:tcPr>
            <w:tcW w:w="5870" w:type="dxa"/>
          </w:tcPr>
          <w:p w14:paraId="75CAD893" w14:textId="64439252" w:rsidR="006265EE" w:rsidRPr="00491577" w:rsidRDefault="006265EE" w:rsidP="006265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Information Security Systems</w:t>
            </w:r>
          </w:p>
        </w:tc>
        <w:tc>
          <w:tcPr>
            <w:tcW w:w="1313" w:type="dxa"/>
          </w:tcPr>
          <w:p w14:paraId="01E368E8" w14:textId="3A83B1D0" w:rsidR="006265EE" w:rsidRPr="00491577" w:rsidRDefault="006265EE" w:rsidP="006265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265EE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6265EE" w:rsidRPr="008E1CE1" w:rsidRDefault="006265EE" w:rsidP="006265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C894F7D" w:rsidR="006265EE" w:rsidRPr="00491577" w:rsidRDefault="006265EE" w:rsidP="006265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75A0CDF" w14:textId="7BBEA8B7" w:rsidR="006265EE" w:rsidRPr="00491577" w:rsidRDefault="006265EE" w:rsidP="006265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Interpersonal Communication</w:t>
            </w:r>
          </w:p>
        </w:tc>
        <w:tc>
          <w:tcPr>
            <w:tcW w:w="1313" w:type="dxa"/>
          </w:tcPr>
          <w:p w14:paraId="44AC95D6" w14:textId="3A33BF5C" w:rsidR="006265EE" w:rsidRPr="00491577" w:rsidRDefault="006265EE" w:rsidP="006265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7212A20C" w14:textId="786B31C4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6521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9157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FC64C0" w14:textId="77777777" w:rsidR="00491577" w:rsidRPr="00B60C44" w:rsidRDefault="00491577" w:rsidP="00491577">
            <w:pPr>
              <w:pStyle w:val="TableParagraph"/>
              <w:spacing w:before="0"/>
              <w:ind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60C44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5A</w:t>
            </w:r>
            <w:r w:rsidRPr="00B60C44">
              <w:rPr>
                <w:rFonts w:asciiTheme="minorHAnsi" w:hAnsiTheme="minorHAnsi" w:cstheme="minorHAnsi"/>
                <w:color w:val="000000"/>
                <w:sz w:val="22"/>
              </w:rPr>
              <w:t xml:space="preserve"> or</w:t>
            </w:r>
          </w:p>
          <w:p w14:paraId="39141659" w14:textId="78B2FDDD" w:rsidR="00491577" w:rsidRPr="00B60C44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60C44">
              <w:rPr>
                <w:rFonts w:asciiTheme="minorHAnsi" w:hAnsiTheme="minorHAnsi" w:cstheme="minorHAnsi"/>
                <w:sz w:val="22"/>
              </w:rPr>
              <w:t>CSIS-114A</w:t>
            </w:r>
          </w:p>
        </w:tc>
        <w:tc>
          <w:tcPr>
            <w:tcW w:w="5870" w:type="dxa"/>
          </w:tcPr>
          <w:p w14:paraId="00A5EC94" w14:textId="77777777" w:rsidR="00491577" w:rsidRPr="00B60C44" w:rsidRDefault="00491577" w:rsidP="006265EE">
            <w:pPr>
              <w:pStyle w:val="TableParagraph"/>
              <w:spacing w:before="0"/>
              <w:ind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60C44">
              <w:rPr>
                <w:rFonts w:asciiTheme="minorHAnsi" w:hAnsiTheme="minorHAnsi" w:cstheme="minorHAnsi"/>
                <w:color w:val="000000"/>
                <w:sz w:val="22"/>
              </w:rPr>
              <w:t>Web Development - Level 1 or</w:t>
            </w:r>
          </w:p>
          <w:p w14:paraId="52AA2F38" w14:textId="365FEB17" w:rsidR="00491577" w:rsidRPr="00B60C44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60C44">
              <w:rPr>
                <w:rFonts w:asciiTheme="minorHAnsi" w:hAnsiTheme="minorHAnsi" w:cstheme="minorHAnsi"/>
                <w:color w:val="000000"/>
                <w:sz w:val="22"/>
                <w:shd w:val="clear" w:color="auto" w:fill="FFFFFF"/>
              </w:rPr>
              <w:t>SQL Programming - Level 1</w:t>
            </w:r>
          </w:p>
        </w:tc>
        <w:tc>
          <w:tcPr>
            <w:tcW w:w="1313" w:type="dxa"/>
          </w:tcPr>
          <w:p w14:paraId="65E25DD8" w14:textId="30BD7E5B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E520B40" w14:textId="01EB0497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525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 or </w:t>
            </w:r>
          </w:p>
          <w:p w14:paraId="7C863C3C" w14:textId="50492AD4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sz w:val="22"/>
              </w:rPr>
              <w:t xml:space="preserve">CSIS-211 or </w:t>
            </w:r>
          </w:p>
          <w:p w14:paraId="6E237BC8" w14:textId="7EB53E65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sz w:val="22"/>
              </w:rPr>
              <w:t>CSIS-124A</w:t>
            </w:r>
          </w:p>
        </w:tc>
        <w:tc>
          <w:tcPr>
            <w:tcW w:w="5870" w:type="dxa"/>
          </w:tcPr>
          <w:p w14:paraId="5911577A" w14:textId="37554F24" w:rsidR="00491577" w:rsidRPr="00491577" w:rsidRDefault="00491577" w:rsidP="00491577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Web Development - Level 2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vertAlign w:val="superscript"/>
              </w:rPr>
              <w:t>1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 or</w:t>
            </w:r>
          </w:p>
          <w:p w14:paraId="0955BAEA" w14:textId="5EC9DF1C" w:rsidR="00491577" w:rsidRPr="00491577" w:rsidRDefault="00491577" w:rsidP="00491577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hd w:val="clear" w:color="auto" w:fill="F8F8F8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shd w:val="clear" w:color="auto" w:fill="F8F8F8"/>
              </w:rPr>
              <w:t>Introduction to Data Structures and Algorithms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vertAlign w:val="superscript"/>
              </w:rPr>
              <w:t>1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shd w:val="clear" w:color="auto" w:fill="F8F8F8"/>
              </w:rPr>
              <w:t xml:space="preserve"> or</w:t>
            </w:r>
          </w:p>
          <w:p w14:paraId="6250AC6D" w14:textId="01811682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shd w:val="clear" w:color="auto" w:fill="FFFFFF"/>
              </w:rPr>
              <w:t>SQL Programming - Level 2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4BF3CCB4" w14:textId="727B8F51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78E1895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C</w:t>
            </w:r>
          </w:p>
        </w:tc>
        <w:tc>
          <w:tcPr>
            <w:tcW w:w="5870" w:type="dxa"/>
          </w:tcPr>
          <w:p w14:paraId="5132DCF8" w14:textId="61E11F85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C# Programming - Level 1 </w:t>
            </w:r>
          </w:p>
        </w:tc>
        <w:tc>
          <w:tcPr>
            <w:tcW w:w="1313" w:type="dxa"/>
          </w:tcPr>
          <w:p w14:paraId="2753F63B" w14:textId="06074466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317667F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C</w:t>
            </w:r>
          </w:p>
        </w:tc>
        <w:tc>
          <w:tcPr>
            <w:tcW w:w="5870" w:type="dxa"/>
          </w:tcPr>
          <w:p w14:paraId="0B8B04D1" w14:textId="0A27B243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C# Programming - Level 2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6F448D68" w14:textId="5EF2D92A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178A4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178A4" w:rsidRPr="008E1CE1" w:rsidRDefault="00F178A4" w:rsidP="00F178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F6F37B" w14:textId="77777777" w:rsidR="00F178A4" w:rsidRPr="00122FEE" w:rsidRDefault="00F178A4" w:rsidP="00F178A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122FEE">
              <w:rPr>
                <w:rFonts w:cstheme="minorHAnsi"/>
                <w:color w:val="000000"/>
                <w:sz w:val="22"/>
                <w:bdr w:val="none" w:sz="0" w:space="0" w:color="auto" w:frame="1"/>
              </w:rPr>
              <w:t>ECON-201 or</w:t>
            </w:r>
          </w:p>
          <w:p w14:paraId="55DB989F" w14:textId="5CE79F7B" w:rsidR="00F178A4" w:rsidRPr="00122FEE" w:rsidRDefault="00F178A4" w:rsidP="00F178A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22FEE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302A45CC" w14:textId="77777777" w:rsidR="00F178A4" w:rsidRPr="00122FEE" w:rsidRDefault="00F178A4" w:rsidP="00F178A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122FEE">
              <w:rPr>
                <w:rFonts w:cstheme="minorHAnsi"/>
                <w:color w:val="000000"/>
                <w:sz w:val="22"/>
              </w:rPr>
              <w:t>Principles of Macroeconomics</w:t>
            </w:r>
            <w:r w:rsidRPr="00122FEE">
              <w:rPr>
                <w:rFonts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 xml:space="preserve"> </w:t>
            </w:r>
            <w:r w:rsidRPr="00122FEE">
              <w:rPr>
                <w:rFonts w:cstheme="minorHAnsi"/>
                <w:color w:val="000000"/>
                <w:sz w:val="22"/>
              </w:rPr>
              <w:t xml:space="preserve">or </w:t>
            </w:r>
          </w:p>
          <w:p w14:paraId="647AE633" w14:textId="60C47468" w:rsidR="00F178A4" w:rsidRPr="00122FEE" w:rsidRDefault="00F178A4" w:rsidP="00F178A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22FEE">
              <w:rPr>
                <w:rFonts w:asciiTheme="minorHAnsi" w:hAnsiTheme="minorHAnsi" w:cstheme="minorHAnsi"/>
                <w:color w:val="000000"/>
                <w:sz w:val="22"/>
              </w:rPr>
              <w:t>Introduction to Psychology</w:t>
            </w:r>
          </w:p>
        </w:tc>
        <w:tc>
          <w:tcPr>
            <w:tcW w:w="1313" w:type="dxa"/>
          </w:tcPr>
          <w:p w14:paraId="59DE1595" w14:textId="69D8F0EF" w:rsidR="00F178A4" w:rsidRPr="00491577" w:rsidRDefault="00F178A4" w:rsidP="00F178A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5F0FFAD3" w:rsidR="00F37066" w:rsidRPr="00C53DAA" w:rsidRDefault="00491577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E556AA">
        <w:rPr>
          <w:rFonts w:asciiTheme="minorHAnsi" w:hAnsiTheme="minorHAnsi" w:cstheme="minorHAnsi"/>
          <w:b w:val="0"/>
          <w:sz w:val="18"/>
          <w:szCs w:val="18"/>
        </w:rPr>
        <w:t>T</w:t>
      </w:r>
      <w:r w:rsidRPr="00C6288E">
        <w:rPr>
          <w:rFonts w:asciiTheme="minorHAnsi" w:hAnsiTheme="minorHAnsi" w:cstheme="minorHAnsi"/>
          <w:b w:val="0"/>
          <w:sz w:val="18"/>
          <w:szCs w:val="18"/>
        </w:rPr>
        <w:t>ake second 8 weeks: CSIS-525 Web Development - Level 2, CSIS-211 Introduction to Data Structures and Algorithms, CSIS-124A SQL Programming - Level 2, CSIS-123A C++ Programming - Level 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CE69C" w14:textId="77777777" w:rsidR="00747B29" w:rsidRDefault="00747B29" w:rsidP="00DF2F19">
      <w:pPr>
        <w:spacing w:after="0" w:line="240" w:lineRule="auto"/>
      </w:pPr>
      <w:r>
        <w:separator/>
      </w:r>
    </w:p>
  </w:endnote>
  <w:endnote w:type="continuationSeparator" w:id="0">
    <w:p w14:paraId="1AD95EA0" w14:textId="77777777" w:rsidR="00747B29" w:rsidRDefault="00747B29" w:rsidP="00DF2F19">
      <w:pPr>
        <w:spacing w:after="0" w:line="240" w:lineRule="auto"/>
      </w:pPr>
      <w:r>
        <w:continuationSeparator/>
      </w:r>
    </w:p>
  </w:endnote>
  <w:endnote w:type="continuationNotice" w:id="1">
    <w:p w14:paraId="1EB358E4" w14:textId="77777777" w:rsidR="00747B29" w:rsidRDefault="00747B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5CF37" w14:textId="77777777" w:rsidR="00747B29" w:rsidRDefault="00747B29" w:rsidP="00DF2F19">
      <w:pPr>
        <w:spacing w:after="0" w:line="240" w:lineRule="auto"/>
      </w:pPr>
      <w:r>
        <w:separator/>
      </w:r>
    </w:p>
  </w:footnote>
  <w:footnote w:type="continuationSeparator" w:id="0">
    <w:p w14:paraId="1CC15450" w14:textId="77777777" w:rsidR="00747B29" w:rsidRDefault="00747B29" w:rsidP="00DF2F19">
      <w:pPr>
        <w:spacing w:after="0" w:line="240" w:lineRule="auto"/>
      </w:pPr>
      <w:r>
        <w:continuationSeparator/>
      </w:r>
    </w:p>
  </w:footnote>
  <w:footnote w:type="continuationNotice" w:id="1">
    <w:p w14:paraId="1AEE0271" w14:textId="77777777" w:rsidR="00747B29" w:rsidRDefault="00747B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1BBBA169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082D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082D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22FEE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B44CE"/>
    <w:rsid w:val="003C2454"/>
    <w:rsid w:val="003D2220"/>
    <w:rsid w:val="003E0C2B"/>
    <w:rsid w:val="003E2989"/>
    <w:rsid w:val="003F66AE"/>
    <w:rsid w:val="00425E40"/>
    <w:rsid w:val="0043300A"/>
    <w:rsid w:val="00442F57"/>
    <w:rsid w:val="00443620"/>
    <w:rsid w:val="0046082D"/>
    <w:rsid w:val="00463DFA"/>
    <w:rsid w:val="00465C68"/>
    <w:rsid w:val="00466BD3"/>
    <w:rsid w:val="00473F81"/>
    <w:rsid w:val="0047668B"/>
    <w:rsid w:val="00486099"/>
    <w:rsid w:val="00491577"/>
    <w:rsid w:val="004943DF"/>
    <w:rsid w:val="004C0B32"/>
    <w:rsid w:val="004D1BEE"/>
    <w:rsid w:val="004E328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5EE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437"/>
    <w:rsid w:val="0072641A"/>
    <w:rsid w:val="0073353B"/>
    <w:rsid w:val="007370F9"/>
    <w:rsid w:val="00747B29"/>
    <w:rsid w:val="00756FE3"/>
    <w:rsid w:val="00765214"/>
    <w:rsid w:val="0079066E"/>
    <w:rsid w:val="00793168"/>
    <w:rsid w:val="00796896"/>
    <w:rsid w:val="00797A06"/>
    <w:rsid w:val="007A7A10"/>
    <w:rsid w:val="007B6AAC"/>
    <w:rsid w:val="007B70DE"/>
    <w:rsid w:val="007D3593"/>
    <w:rsid w:val="007E2BD7"/>
    <w:rsid w:val="007E317D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1859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47F"/>
    <w:rsid w:val="00A746F0"/>
    <w:rsid w:val="00A80BAC"/>
    <w:rsid w:val="00A80EAF"/>
    <w:rsid w:val="00A87736"/>
    <w:rsid w:val="00A96A5E"/>
    <w:rsid w:val="00AA0E00"/>
    <w:rsid w:val="00AB11E7"/>
    <w:rsid w:val="00AB135D"/>
    <w:rsid w:val="00AC42E9"/>
    <w:rsid w:val="00AC4A21"/>
    <w:rsid w:val="00AC4E08"/>
    <w:rsid w:val="00AE384C"/>
    <w:rsid w:val="00AE3D12"/>
    <w:rsid w:val="00AF5BE0"/>
    <w:rsid w:val="00B21CE2"/>
    <w:rsid w:val="00B244EA"/>
    <w:rsid w:val="00B27B28"/>
    <w:rsid w:val="00B31614"/>
    <w:rsid w:val="00B405BB"/>
    <w:rsid w:val="00B60C44"/>
    <w:rsid w:val="00B662E6"/>
    <w:rsid w:val="00B8423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D07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36CC1"/>
    <w:rsid w:val="00E500EB"/>
    <w:rsid w:val="00E50936"/>
    <w:rsid w:val="00E53D36"/>
    <w:rsid w:val="00E676B3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178A4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533</Words>
  <Characters>2936</Characters>
  <Application>Microsoft Office Word</Application>
  <DocSecurity>0</DocSecurity>
  <Lines>17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Programming_AS</vt:lpstr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AS</dc:title>
  <dc:subject/>
  <dc:creator>Rhonda Nishimoto</dc:creator>
  <cp:keywords/>
  <dc:description/>
  <cp:lastModifiedBy>Rhonda Nishimoto</cp:lastModifiedBy>
  <cp:revision>8</cp:revision>
  <dcterms:created xsi:type="dcterms:W3CDTF">2021-02-24T18:37:00Z</dcterms:created>
  <dcterms:modified xsi:type="dcterms:W3CDTF">2021-05-03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